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95D2B2" w14:textId="77777777" w:rsidR="00B44ACD" w:rsidRPr="00A81F5A" w:rsidRDefault="00B44ACD" w:rsidP="005F32EB">
      <w:pPr>
        <w:spacing w:after="0" w:line="240" w:lineRule="auto"/>
        <w:rPr>
          <w:rFonts w:ascii="Times New Roman" w:hAnsi="Times New Roman" w:cs="Times New Roman"/>
        </w:rPr>
      </w:pPr>
    </w:p>
    <w:p w14:paraId="13C0CCD6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667EDCDF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5CE19641" w14:textId="77777777" w:rsidR="00840721" w:rsidRPr="00840721" w:rsidRDefault="00840721" w:rsidP="00840721">
      <w:pPr>
        <w:spacing w:after="0" w:line="240" w:lineRule="auto"/>
        <w:jc w:val="center"/>
        <w:rPr>
          <w:rFonts w:ascii="Times New Roman" w:hAnsi="Times New Roman" w:cs="Times New Roman"/>
          <w:caps/>
          <w:u w:val="single"/>
        </w:rPr>
      </w:pPr>
    </w:p>
    <w:p w14:paraId="30B36A3E" w14:textId="77777777" w:rsidR="00F83EB2" w:rsidRPr="00F83EB2" w:rsidRDefault="00F83EB2" w:rsidP="00F83EB2">
      <w:pPr>
        <w:spacing w:after="0" w:line="240" w:lineRule="auto"/>
        <w:jc w:val="center"/>
        <w:rPr>
          <w:rFonts w:ascii="Times New Roman" w:eastAsia="Calibri" w:hAnsi="Times New Roman" w:cs="Times New Roman"/>
          <w:caps/>
          <w:u w:val="single"/>
        </w:rPr>
      </w:pPr>
      <w:r w:rsidRPr="00F83EB2">
        <w:rPr>
          <w:rFonts w:ascii="Times New Roman" w:eastAsia="Calibri" w:hAnsi="Times New Roman" w:cs="Times New Roman"/>
          <w:caps/>
          <w:u w:val="single"/>
        </w:rPr>
        <w:t xml:space="preserve">TITLE OF DISSERTATION GOES HERE UNDERLINED </w:t>
      </w:r>
      <w:proofErr w:type="gramStart"/>
      <w:r w:rsidRPr="00F83EB2">
        <w:rPr>
          <w:rFonts w:ascii="Times New Roman" w:eastAsia="Calibri" w:hAnsi="Times New Roman" w:cs="Times New Roman"/>
          <w:caps/>
          <w:u w:val="single"/>
        </w:rPr>
        <w:t>AND IN ALL CAPS</w:t>
      </w:r>
      <w:proofErr w:type="gramEnd"/>
    </w:p>
    <w:p w14:paraId="6DFF9B6C" w14:textId="77777777" w:rsidR="00F83EB2" w:rsidRPr="00F83EB2" w:rsidRDefault="00F83EB2" w:rsidP="00F83EB2">
      <w:pPr>
        <w:spacing w:after="0" w:line="240" w:lineRule="auto"/>
        <w:jc w:val="center"/>
        <w:rPr>
          <w:rFonts w:ascii="Times New Roman" w:eastAsia="Calibri" w:hAnsi="Times New Roman" w:cs="Times New Roman"/>
          <w:caps/>
          <w:u w:val="single"/>
        </w:rPr>
      </w:pPr>
    </w:p>
    <w:p w14:paraId="01FA6258" w14:textId="77777777" w:rsidR="00F83EB2" w:rsidRPr="00F83EB2" w:rsidRDefault="00F83EB2" w:rsidP="00F83EB2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proofErr w:type="gramStart"/>
      <w:r w:rsidRPr="00F83EB2">
        <w:rPr>
          <w:rFonts w:ascii="Times New Roman" w:eastAsia="Calibri" w:hAnsi="Times New Roman" w:cs="Times New Roman"/>
        </w:rPr>
        <w:t>by</w:t>
      </w:r>
      <w:proofErr w:type="gramEnd"/>
    </w:p>
    <w:p w14:paraId="7D9B70DA" w14:textId="77777777" w:rsidR="00F83EB2" w:rsidRPr="00F83EB2" w:rsidRDefault="00F83EB2" w:rsidP="00F83EB2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</w:p>
    <w:p w14:paraId="4F4565D0" w14:textId="77777777" w:rsidR="00F83EB2" w:rsidRPr="00F83EB2" w:rsidRDefault="00F83EB2" w:rsidP="00F83EB2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F83EB2">
        <w:rPr>
          <w:rFonts w:ascii="Times New Roman" w:eastAsia="Calibri" w:hAnsi="Times New Roman" w:cs="Times New Roman"/>
        </w:rPr>
        <w:t>GMU Student</w:t>
      </w:r>
    </w:p>
    <w:p w14:paraId="345FCED4" w14:textId="77777777" w:rsidR="00F83EB2" w:rsidRPr="00F83EB2" w:rsidRDefault="00F83EB2" w:rsidP="00F83EB2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F83EB2">
        <w:rPr>
          <w:rFonts w:ascii="Times New Roman" w:eastAsia="Calibri" w:hAnsi="Times New Roman" w:cs="Times New Roman"/>
        </w:rPr>
        <w:t>A Dissertation</w:t>
      </w:r>
    </w:p>
    <w:p w14:paraId="5A8E74EE" w14:textId="77777777" w:rsidR="00F83EB2" w:rsidRPr="00F83EB2" w:rsidRDefault="00F83EB2" w:rsidP="00F83EB2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F83EB2">
        <w:rPr>
          <w:rFonts w:ascii="Times New Roman" w:eastAsia="Calibri" w:hAnsi="Times New Roman" w:cs="Times New Roman"/>
        </w:rPr>
        <w:t>Submitted to the</w:t>
      </w:r>
    </w:p>
    <w:p w14:paraId="2628A71A" w14:textId="77777777" w:rsidR="00F83EB2" w:rsidRPr="00F83EB2" w:rsidRDefault="00F83EB2" w:rsidP="00F83EB2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F83EB2">
        <w:rPr>
          <w:rFonts w:ascii="Times New Roman" w:eastAsia="Calibri" w:hAnsi="Times New Roman" w:cs="Times New Roman"/>
        </w:rPr>
        <w:t>Graduate Faculty</w:t>
      </w:r>
    </w:p>
    <w:p w14:paraId="009F65B8" w14:textId="77777777" w:rsidR="00F83EB2" w:rsidRPr="00F83EB2" w:rsidRDefault="00F83EB2" w:rsidP="00F83EB2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F83EB2">
        <w:rPr>
          <w:rFonts w:ascii="Times New Roman" w:eastAsia="Calibri" w:hAnsi="Times New Roman" w:cs="Times New Roman"/>
        </w:rPr>
        <w:t>of</w:t>
      </w:r>
    </w:p>
    <w:p w14:paraId="7E0DEC14" w14:textId="77777777" w:rsidR="00F83EB2" w:rsidRPr="00F83EB2" w:rsidRDefault="00F83EB2" w:rsidP="00F83EB2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F83EB2">
        <w:rPr>
          <w:rFonts w:ascii="Times New Roman" w:eastAsia="Calibri" w:hAnsi="Times New Roman" w:cs="Times New Roman"/>
        </w:rPr>
        <w:t>George Mason University</w:t>
      </w:r>
    </w:p>
    <w:p w14:paraId="2646DC33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in Partial Fulfillment of</w:t>
      </w:r>
    </w:p>
    <w:p w14:paraId="077A57CA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The Requirements for the Degree</w:t>
      </w:r>
    </w:p>
    <w:p w14:paraId="7B8689E4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of</w:t>
      </w:r>
    </w:p>
    <w:p w14:paraId="7364E1CB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Doctor of Philosophy</w:t>
      </w:r>
    </w:p>
    <w:p w14:paraId="00370D3B" w14:textId="016C446F" w:rsidR="005F32EB" w:rsidRPr="00A81F5A" w:rsidRDefault="00A81F5A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 Health</w:t>
      </w:r>
    </w:p>
    <w:p w14:paraId="5B0333E0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4E9EEFF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Committee:</w:t>
      </w:r>
    </w:p>
    <w:p w14:paraId="3D826D9A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4FB372ED" w14:textId="3EE96747" w:rsidR="005F32EB" w:rsidRPr="00A81F5A" w:rsidRDefault="005F32EB" w:rsidP="00BA67BE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proofErr w:type="spellStart"/>
      <w:r w:rsidR="00F83EB2" w:rsidRPr="00F83EB2">
        <w:rPr>
          <w:rFonts w:ascii="Times New Roman" w:hAnsi="Times New Roman" w:cs="Times New Roman"/>
        </w:rPr>
        <w:t>Firstname</w:t>
      </w:r>
      <w:proofErr w:type="spellEnd"/>
      <w:r w:rsidR="00F83EB2" w:rsidRPr="00F83EB2">
        <w:rPr>
          <w:rFonts w:ascii="Times New Roman" w:hAnsi="Times New Roman" w:cs="Times New Roman"/>
        </w:rPr>
        <w:t xml:space="preserve"> Lastname</w:t>
      </w:r>
      <w:r w:rsidRPr="00A81F5A">
        <w:rPr>
          <w:rFonts w:ascii="Times New Roman" w:hAnsi="Times New Roman" w:cs="Times New Roman"/>
        </w:rPr>
        <w:t xml:space="preserve">, </w:t>
      </w:r>
      <w:r w:rsidR="008401FC" w:rsidRPr="00A81F5A">
        <w:rPr>
          <w:rFonts w:ascii="Times New Roman" w:hAnsi="Times New Roman" w:cs="Times New Roman"/>
        </w:rPr>
        <w:t xml:space="preserve">Ph.D., </w:t>
      </w:r>
      <w:r w:rsidR="0060719E">
        <w:rPr>
          <w:rFonts w:ascii="Times New Roman" w:hAnsi="Times New Roman" w:cs="Times New Roman"/>
        </w:rPr>
        <w:t xml:space="preserve">Committee </w:t>
      </w:r>
      <w:r w:rsidRPr="00A81F5A">
        <w:rPr>
          <w:rFonts w:ascii="Times New Roman" w:hAnsi="Times New Roman" w:cs="Times New Roman"/>
        </w:rPr>
        <w:t>Chair</w:t>
      </w:r>
    </w:p>
    <w:p w14:paraId="324CE0F7" w14:textId="2CC2B7C2" w:rsidR="005F32EB" w:rsidRPr="00A81F5A" w:rsidRDefault="00BC1D48" w:rsidP="005F32EB">
      <w:pPr>
        <w:spacing w:after="0" w:line="240" w:lineRule="auto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</w:p>
    <w:p w14:paraId="4A5F28AA" w14:textId="3EE9A8B8" w:rsidR="005F32EB" w:rsidRPr="00A81F5A" w:rsidRDefault="005F32EB" w:rsidP="00C1560D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proofErr w:type="spellStart"/>
      <w:r w:rsidR="00F83EB2" w:rsidRPr="00F83EB2">
        <w:rPr>
          <w:rFonts w:ascii="Times New Roman" w:hAnsi="Times New Roman" w:cs="Times New Roman"/>
        </w:rPr>
        <w:t>Firstname</w:t>
      </w:r>
      <w:proofErr w:type="spellEnd"/>
      <w:r w:rsidR="00F83EB2" w:rsidRPr="00F83EB2">
        <w:rPr>
          <w:rFonts w:ascii="Times New Roman" w:hAnsi="Times New Roman" w:cs="Times New Roman"/>
        </w:rPr>
        <w:t xml:space="preserve"> Lastname</w:t>
      </w:r>
      <w:r w:rsidRPr="00A81F5A">
        <w:rPr>
          <w:rFonts w:ascii="Times New Roman" w:hAnsi="Times New Roman" w:cs="Times New Roman"/>
        </w:rPr>
        <w:t xml:space="preserve">, </w:t>
      </w:r>
      <w:r w:rsidR="008401FC" w:rsidRPr="00A81F5A">
        <w:rPr>
          <w:rFonts w:ascii="Times New Roman" w:hAnsi="Times New Roman" w:cs="Times New Roman"/>
        </w:rPr>
        <w:t>Ph</w:t>
      </w:r>
      <w:r w:rsidR="00F83EB2">
        <w:rPr>
          <w:rFonts w:ascii="Times New Roman" w:hAnsi="Times New Roman" w:cs="Times New Roman"/>
        </w:rPr>
        <w:t>.</w:t>
      </w:r>
      <w:r w:rsidR="008401FC" w:rsidRPr="00A81F5A">
        <w:rPr>
          <w:rFonts w:ascii="Times New Roman" w:hAnsi="Times New Roman" w:cs="Times New Roman"/>
        </w:rPr>
        <w:t xml:space="preserve">D., </w:t>
      </w:r>
      <w:r w:rsidR="00C1560D" w:rsidRPr="00A81F5A">
        <w:rPr>
          <w:rFonts w:ascii="Times New Roman" w:hAnsi="Times New Roman" w:cs="Times New Roman"/>
        </w:rPr>
        <w:t>Committee Member</w:t>
      </w:r>
    </w:p>
    <w:p w14:paraId="3FA7DFCB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26414703" w14:textId="3E42E43C" w:rsidR="005F32EB" w:rsidRPr="00A81F5A" w:rsidRDefault="005F32EB" w:rsidP="00C1560D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proofErr w:type="spellStart"/>
      <w:r w:rsidR="00F83EB2" w:rsidRPr="00F83EB2">
        <w:rPr>
          <w:rFonts w:ascii="Times New Roman" w:hAnsi="Times New Roman" w:cs="Times New Roman"/>
        </w:rPr>
        <w:t>Firstname</w:t>
      </w:r>
      <w:proofErr w:type="spellEnd"/>
      <w:r w:rsidR="00F83EB2" w:rsidRPr="00F83EB2">
        <w:rPr>
          <w:rFonts w:ascii="Times New Roman" w:hAnsi="Times New Roman" w:cs="Times New Roman"/>
        </w:rPr>
        <w:t xml:space="preserve"> Lastname</w:t>
      </w:r>
      <w:r w:rsidRPr="00A81F5A">
        <w:rPr>
          <w:rFonts w:ascii="Times New Roman" w:hAnsi="Times New Roman" w:cs="Times New Roman"/>
        </w:rPr>
        <w:t xml:space="preserve">, </w:t>
      </w:r>
      <w:r w:rsidR="008401FC" w:rsidRPr="00A81F5A">
        <w:rPr>
          <w:rFonts w:ascii="Times New Roman" w:hAnsi="Times New Roman" w:cs="Times New Roman"/>
        </w:rPr>
        <w:t xml:space="preserve">Ph.D., </w:t>
      </w:r>
      <w:r w:rsidR="00C1560D" w:rsidRPr="00A81F5A">
        <w:rPr>
          <w:rFonts w:ascii="Times New Roman" w:hAnsi="Times New Roman" w:cs="Times New Roman"/>
        </w:rPr>
        <w:t>Committee Member</w:t>
      </w:r>
    </w:p>
    <w:p w14:paraId="314E16E2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2C884246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0263406A" w14:textId="77FC2A83" w:rsidR="005F32EB" w:rsidRPr="00A81F5A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r w:rsidR="00BF0E6E" w:rsidRPr="00A81F5A">
        <w:rPr>
          <w:rFonts w:ascii="Times New Roman" w:hAnsi="Times New Roman" w:cs="Times New Roman"/>
        </w:rPr>
        <w:t xml:space="preserve">Jhumka Gupta, </w:t>
      </w:r>
      <w:r w:rsidR="00F83EB2">
        <w:rPr>
          <w:rFonts w:ascii="Times New Roman" w:hAnsi="Times New Roman" w:cs="Times New Roman"/>
        </w:rPr>
        <w:t>Sc.D</w:t>
      </w:r>
      <w:r w:rsidR="00BF0E6E" w:rsidRPr="00A81F5A">
        <w:rPr>
          <w:rFonts w:ascii="Times New Roman" w:hAnsi="Times New Roman" w:cs="Times New Roman"/>
        </w:rPr>
        <w:t xml:space="preserve">., </w:t>
      </w:r>
      <w:r w:rsidR="00F83EB2">
        <w:rPr>
          <w:rFonts w:ascii="Times New Roman" w:hAnsi="Times New Roman" w:cs="Times New Roman"/>
        </w:rPr>
        <w:t xml:space="preserve">Doctoral </w:t>
      </w:r>
      <w:r w:rsidR="00BF0E6E" w:rsidRPr="00A81F5A">
        <w:rPr>
          <w:rFonts w:ascii="Times New Roman" w:hAnsi="Times New Roman" w:cs="Times New Roman"/>
        </w:rPr>
        <w:t>Program Director</w:t>
      </w:r>
      <w:r w:rsidR="00F83EB2">
        <w:rPr>
          <w:rFonts w:ascii="Times New Roman" w:hAnsi="Times New Roman" w:cs="Times New Roman"/>
        </w:rPr>
        <w:t xml:space="preserve">, </w:t>
      </w:r>
      <w:r w:rsidR="00F83EB2">
        <w:rPr>
          <w:rFonts w:ascii="Times New Roman" w:hAnsi="Times New Roman" w:cs="Times New Roman"/>
        </w:rPr>
        <w:t xml:space="preserve">Global and Community </w:t>
      </w:r>
      <w:r w:rsidR="00F83EB2" w:rsidRPr="00A81F5A">
        <w:rPr>
          <w:rFonts w:ascii="Times New Roman" w:hAnsi="Times New Roman" w:cs="Times New Roman"/>
        </w:rPr>
        <w:t>Health</w:t>
      </w:r>
      <w:r w:rsidR="00BF0E6E" w:rsidRPr="00A81F5A">
        <w:rPr>
          <w:rFonts w:ascii="Times New Roman" w:hAnsi="Times New Roman" w:cs="Times New Roman"/>
        </w:rPr>
        <w:t xml:space="preserve"> </w:t>
      </w:r>
    </w:p>
    <w:p w14:paraId="797A0A85" w14:textId="59F28A73" w:rsidR="00BC1D48" w:rsidRPr="00A81F5A" w:rsidRDefault="00BC1D48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</w:p>
    <w:p w14:paraId="5468608F" w14:textId="2E20E3AE" w:rsidR="00BF0E6E" w:rsidRPr="00A81F5A" w:rsidRDefault="00BC1D48" w:rsidP="00BF0E6E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r w:rsidR="00C70F2C">
        <w:rPr>
          <w:rFonts w:ascii="Times New Roman" w:hAnsi="Times New Roman" w:cs="Times New Roman"/>
        </w:rPr>
        <w:t>Rima</w:t>
      </w:r>
      <w:r w:rsidR="00BF0E6E" w:rsidRPr="00A81F5A">
        <w:rPr>
          <w:rFonts w:ascii="Times New Roman" w:hAnsi="Times New Roman" w:cs="Times New Roman"/>
        </w:rPr>
        <w:t xml:space="preserve"> </w:t>
      </w:r>
      <w:r w:rsidR="00C70F2C">
        <w:rPr>
          <w:rFonts w:ascii="Times New Roman" w:hAnsi="Times New Roman" w:cs="Times New Roman"/>
        </w:rPr>
        <w:t>Nakkash</w:t>
      </w:r>
      <w:r w:rsidR="00BF0E6E" w:rsidRPr="00A81F5A">
        <w:rPr>
          <w:rFonts w:ascii="Times New Roman" w:hAnsi="Times New Roman" w:cs="Times New Roman"/>
        </w:rPr>
        <w:t xml:space="preserve">, </w:t>
      </w:r>
      <w:r w:rsidR="00F83EB2">
        <w:rPr>
          <w:rFonts w:ascii="Times New Roman" w:hAnsi="Times New Roman" w:cs="Times New Roman"/>
        </w:rPr>
        <w:t>DrPH</w:t>
      </w:r>
      <w:r w:rsidR="00BF0E6E" w:rsidRPr="00A81F5A">
        <w:rPr>
          <w:rFonts w:ascii="Times New Roman" w:hAnsi="Times New Roman" w:cs="Times New Roman"/>
        </w:rPr>
        <w:t xml:space="preserve">., </w:t>
      </w:r>
      <w:r w:rsidR="00F83EB2">
        <w:rPr>
          <w:rFonts w:ascii="Times New Roman" w:hAnsi="Times New Roman" w:cs="Times New Roman"/>
        </w:rPr>
        <w:t xml:space="preserve">Interim </w:t>
      </w:r>
      <w:r w:rsidR="00BF0E6E" w:rsidRPr="00A81F5A">
        <w:rPr>
          <w:rFonts w:ascii="Times New Roman" w:hAnsi="Times New Roman" w:cs="Times New Roman"/>
        </w:rPr>
        <w:t xml:space="preserve">Department Chair, </w:t>
      </w:r>
      <w:r w:rsidR="00BF0E6E">
        <w:rPr>
          <w:rFonts w:ascii="Times New Roman" w:hAnsi="Times New Roman" w:cs="Times New Roman"/>
        </w:rPr>
        <w:t xml:space="preserve">Global and Community </w:t>
      </w:r>
      <w:r w:rsidR="00BF0E6E" w:rsidRPr="00A81F5A">
        <w:rPr>
          <w:rFonts w:ascii="Times New Roman" w:hAnsi="Times New Roman" w:cs="Times New Roman"/>
        </w:rPr>
        <w:t>Health</w:t>
      </w:r>
    </w:p>
    <w:p w14:paraId="48B64601" w14:textId="434D350D" w:rsidR="00BC1D48" w:rsidRPr="00A81F5A" w:rsidRDefault="00BC1D48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</w:p>
    <w:p w14:paraId="2F656F66" w14:textId="77777777" w:rsidR="00A81F5A" w:rsidRPr="00A81F5A" w:rsidRDefault="00A81F5A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</w:p>
    <w:p w14:paraId="72779780" w14:textId="3ECB48C7" w:rsidR="00A81F5A" w:rsidRPr="00A81F5A" w:rsidRDefault="00A81F5A" w:rsidP="00A81F5A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r w:rsidR="00C70F2C">
        <w:rPr>
          <w:rFonts w:ascii="Times New Roman" w:hAnsi="Times New Roman" w:cs="Times New Roman"/>
        </w:rPr>
        <w:t>Melissa Perry</w:t>
      </w:r>
      <w:r w:rsidRPr="00A81F5A">
        <w:rPr>
          <w:rFonts w:ascii="Times New Roman" w:hAnsi="Times New Roman" w:cs="Times New Roman"/>
        </w:rPr>
        <w:t xml:space="preserve">, </w:t>
      </w:r>
      <w:r w:rsidR="00F83EB2">
        <w:rPr>
          <w:rFonts w:ascii="Times New Roman" w:hAnsi="Times New Roman" w:cs="Times New Roman"/>
        </w:rPr>
        <w:t>Sc.D</w:t>
      </w:r>
      <w:r w:rsidRPr="00A81F5A">
        <w:rPr>
          <w:rFonts w:ascii="Times New Roman" w:hAnsi="Times New Roman" w:cs="Times New Roman"/>
        </w:rPr>
        <w:t>., Dean, College of Public Health</w:t>
      </w:r>
    </w:p>
    <w:p w14:paraId="077018E4" w14:textId="77777777" w:rsidR="00A81F5A" w:rsidRPr="00A81F5A" w:rsidRDefault="00A81F5A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</w:p>
    <w:p w14:paraId="34AAD2D6" w14:textId="77777777" w:rsidR="005F32EB" w:rsidRPr="00A81F5A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</w:p>
    <w:p w14:paraId="7C51994D" w14:textId="4F3525CA" w:rsidR="005F32EB" w:rsidRPr="00A81F5A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Date: __________________________</w:t>
      </w:r>
      <w:r w:rsidR="009D2F4C" w:rsidRPr="00A81F5A">
        <w:rPr>
          <w:rFonts w:ascii="Times New Roman" w:hAnsi="Times New Roman" w:cs="Times New Roman"/>
        </w:rPr>
        <w:t>___________</w:t>
      </w:r>
      <w:r w:rsidR="009D2F4C" w:rsidRPr="00A81F5A">
        <w:rPr>
          <w:rFonts w:ascii="Times New Roman" w:hAnsi="Times New Roman" w:cs="Times New Roman"/>
        </w:rPr>
        <w:tab/>
      </w:r>
      <w:r w:rsidR="00C70F2C">
        <w:rPr>
          <w:rFonts w:ascii="Times New Roman" w:hAnsi="Times New Roman" w:cs="Times New Roman"/>
        </w:rPr>
        <w:t>Spring</w:t>
      </w:r>
      <w:r w:rsidR="008401FC" w:rsidRPr="00A81F5A">
        <w:rPr>
          <w:rFonts w:ascii="Times New Roman" w:hAnsi="Times New Roman" w:cs="Times New Roman"/>
        </w:rPr>
        <w:t xml:space="preserve"> </w:t>
      </w:r>
      <w:r w:rsidR="00C70F2C">
        <w:rPr>
          <w:rFonts w:ascii="Times New Roman" w:hAnsi="Times New Roman" w:cs="Times New Roman"/>
        </w:rPr>
        <w:t>2026</w:t>
      </w:r>
    </w:p>
    <w:p w14:paraId="61730C5E" w14:textId="77777777" w:rsidR="005F32EB" w:rsidRPr="00A81F5A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ab/>
        <w:t>George Mason University</w:t>
      </w:r>
    </w:p>
    <w:p w14:paraId="15AE537C" w14:textId="77777777" w:rsidR="005F32EB" w:rsidRPr="00A81F5A" w:rsidRDefault="005F32EB" w:rsidP="003157D5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ab/>
        <w:t>Fairfax, VA</w:t>
      </w:r>
    </w:p>
    <w:sectPr w:rsidR="005F32EB" w:rsidRPr="00A81F5A" w:rsidSect="00BA54DA">
      <w:pgSz w:w="12240" w:h="15840"/>
      <w:pgMar w:top="1800" w:right="1440" w:bottom="180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MDI1MrYwMDC1NLVU0lEKTi0uzszPAykwrAUAuPy7jywAAAA="/>
  </w:docVars>
  <w:rsids>
    <w:rsidRoot w:val="005F32EB"/>
    <w:rsid w:val="00097B60"/>
    <w:rsid w:val="000E7C60"/>
    <w:rsid w:val="001F6F72"/>
    <w:rsid w:val="0021166C"/>
    <w:rsid w:val="003157D5"/>
    <w:rsid w:val="003D3BE5"/>
    <w:rsid w:val="0042555C"/>
    <w:rsid w:val="004A77E7"/>
    <w:rsid w:val="005F32EB"/>
    <w:rsid w:val="0060719E"/>
    <w:rsid w:val="00654964"/>
    <w:rsid w:val="00710312"/>
    <w:rsid w:val="008401FC"/>
    <w:rsid w:val="00840721"/>
    <w:rsid w:val="00862856"/>
    <w:rsid w:val="00892410"/>
    <w:rsid w:val="009D2F4C"/>
    <w:rsid w:val="009E682E"/>
    <w:rsid w:val="00A81F5A"/>
    <w:rsid w:val="00AC5CBA"/>
    <w:rsid w:val="00B44ACD"/>
    <w:rsid w:val="00BA54DA"/>
    <w:rsid w:val="00BA67BE"/>
    <w:rsid w:val="00BC1D48"/>
    <w:rsid w:val="00BF0E6E"/>
    <w:rsid w:val="00C1560D"/>
    <w:rsid w:val="00C21478"/>
    <w:rsid w:val="00C70F2C"/>
    <w:rsid w:val="00ED4D85"/>
    <w:rsid w:val="00F83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0C5C96"/>
  <w15:docId w15:val="{13F5E6C9-ABCD-4D42-B1A7-C7B773EC3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5C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CB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D3B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832</Characters>
  <Application>Microsoft Office Word</Application>
  <DocSecurity>0</DocSecurity>
  <Lines>3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rary Systems Office</Company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VANS</dc:creator>
  <cp:lastModifiedBy>Isaac P Chomitz</cp:lastModifiedBy>
  <cp:revision>2</cp:revision>
  <dcterms:created xsi:type="dcterms:W3CDTF">2026-04-10T20:12:00Z</dcterms:created>
  <dcterms:modified xsi:type="dcterms:W3CDTF">2026-04-10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f3caa6baa8387898afa401efc557e3af8e8b89be9d0fab83e1c45018c8f4e4</vt:lpwstr>
  </property>
</Properties>
</file>